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John Adebayo Ojo</w:t>
      </w:r>
    </w:p>
    <w:p>
      <w:pPr>
        <w:pStyle w:val="BodyText"/>
      </w:pPr>
      <w:r>
        <w:t xml:space="preserve">24 Marina Road, Victoria Island, Lagos</w:t>
      </w:r>
    </w:p>
    <w:p>
      <w:pPr>
        <w:pStyle w:val="BodyText"/>
      </w:pPr>
      <w:r>
        <w:t xml:space="preserve">Lagos State, Nigeria</w:t>
      </w:r>
    </w:p>
    <w:p>
      <w:pPr>
        <w:pStyle w:val="BodyText"/>
      </w:pPr>
      <w:r>
        <w:t xml:space="preserve">Email: j.adebayo.ojo@university.edu.ng | Phone: +234 803 123 4567</w:t>
      </w:r>
    </w:p>
    <w:p>
      <w:pPr>
        <w:pStyle w:val="BodyText"/>
      </w:pPr>
      <w:r>
        <w:t xml:space="preserve">Date: October 26, 2023</w:t>
      </w:r>
    </w:p>
    <w:p>
      <w:pPr>
        <w:pStyle w:val="BodyText"/>
      </w:pPr>
      <w:r>
        <w:t xml:space="preserve">Human Resources Department</w:t>
      </w:r>
    </w:p>
    <w:p>
      <w:pPr>
        <w:pStyle w:val="BodyText"/>
      </w:pPr>
      <w:r>
        <w:t xml:space="preserve">Nigeria National Petroleum Corporation (NNPC) Limited</w:t>
      </w:r>
    </w:p>
    <w:p>
      <w:pPr>
        <w:pStyle w:val="BodyText"/>
      </w:pPr>
      <w:r>
        <w:t xml:space="preserve">Corporate Headquarters, Plot 1586, Oba Akran Road,</w:t>
      </w:r>
    </w:p>
    <w:p>
      <w:pPr>
        <w:pStyle w:val="BodyText"/>
      </w:pPr>
      <w:r>
        <w:t xml:space="preserve">Mile 2, Lagos Island, Lagos State</w:t>
      </w:r>
    </w:p>
    <w:bookmarkStart w:id="20" w:name="Xbd4a53c574f86a8fb99008092cde43b7b7eec98"/>
    <w:p>
      <w:pPr>
        <w:pStyle w:val="Heading2"/>
      </w:pPr>
      <w:r>
        <w:t xml:space="preserve">Subject: Application for Petroleum Engineering Internship Position in Nigeria Lagos</w:t>
      </w:r>
    </w:p>
    <w:p>
      <w:pPr>
        <w:pStyle w:val="FirstParagraph"/>
      </w:pPr>
      <w:r>
        <w:t xml:space="preserve">Dear Hiring Manager,</w:t>
      </w:r>
    </w:p>
    <w:p>
      <w:pPr>
        <w:pStyle w:val="BodyText"/>
      </w:pPr>
      <w:r>
        <w:t xml:space="preserve">I am writing to express my enthusiastic interest in the Petroleum Engineering Internship position at Nigeria National Petroleum Corporation Limited (NNPC) as advertised on your official career portal. As a final-year Bachelor of Science student in Petroleum Engineering at the University of Lagos, I have meticulously prepared myself to contribute meaningfully to Nigeria's oil and gas sector—particularly within the dynamic ecosystem of Nigeria Lagos where global energy operations converge with local innovation. This Internship Application Letter serves as my formal submission for this opportunity, reflecting my profound commitment to advancing sustainable petroleum practices in our nation's most influential energy hub.</w:t>
      </w:r>
    </w:p>
    <w:p>
      <w:pPr>
        <w:pStyle w:val="BodyText"/>
      </w:pPr>
      <w:r>
        <w:t xml:space="preserve">Nigeria Lagos represents more than just a geographical location; it is the pulsating heart of Africa's petroleum industry. Having spent three years immersed in the academic and practical realities of this sector at the University of Lagos' renowned Petroleum Engineering Department, I have developed a deep appreciation for how Lagos serves as both a strategic operational base and cultural nexus for Nigeria's energy landscape. The city's unique position—where multinational corporations, indigenous enterprises like NNPC, and emerging green-energy startups coexist—fuels my resolve to gain hands-on experience within this vibrant environment. I am particularly drawn to NNPC's mandate of "ensuring sustainable petroleum development for national growth" because it aligns perfectly with my academic focus on reservoir management and production optimization in West African fields.</w:t>
      </w:r>
    </w:p>
    <w:p>
      <w:pPr>
        <w:pStyle w:val="BodyText"/>
      </w:pPr>
      <w:r>
        <w:t xml:space="preserve">My undergraduate curriculum has equipped me with rigorous technical competencies directly applicable to the challenges facing Nigeria's petroleum industry today. Courses such as Reservoir Engineering, Petroleum Production Systems, and Well Logging Analysis provided me with theoretical frameworks for understanding complex hydrocarbon systems. In my capstone project titled "Optimizing Production from Aging Oil Fields in Niger Delta Using Advanced Decline Curve Analysis," I collaborated with a team of four peers to develop a predictive model for field decline rates in the Edo State region. This project required me to utilize Petrel software for reservoir simulation and Python for data analysis—a skill set I am eager to apply within NNPC's operational framework in Nigeria Lagos. Furthermore, my internship at Chevron Nigeria Limited's Lagos office last summer exposed me to real-world field operations, where I assisted in analyzing well logs and preparing production reports under the supervision of a senior Petroleum Engineer.</w:t>
      </w:r>
    </w:p>
    <w:p>
      <w:pPr>
        <w:pStyle w:val="BodyText"/>
      </w:pPr>
      <w:r>
        <w:t xml:space="preserve">What distinguishes my candidacy is not merely academic achievement but a nuanced understanding of Nigeria's unique petroleum context. Having grown up in Port Harcourt before relocating to Lagos for university, I have witnessed firsthand how energy development impacts local communities and ecosystems. This perspective drives my commitment to ethical engineering practices—something NNPC emphasizes through initiatives like the "Nigeria Energy Transition Roadmap." During a community outreach program organized by my department, I volunteered with the Nigeria Association of Petroleum Producers (NAPP) to educate rural stakeholders about sustainable extraction methods near Port Harcourt. This experience cultivated my ability to communicate technical concepts across diverse audiences—a skill essential for effective collaboration in Nigeria's multi-stakeholder energy environment.</w:t>
      </w:r>
    </w:p>
    <w:p>
      <w:pPr>
        <w:pStyle w:val="BodyText"/>
      </w:pPr>
      <w:r>
        <w:t xml:space="preserve">I am especially eager to contribute to NNPC's initiatives in digital transformation and carbon management, areas where Lagos serves as a critical innovation laboratory. The Corporation's recent investments in AI-driven reservoir monitoring and methane reduction programs present an ideal platform for me to apply my proficiency in data analytics. My coursework included a specialized module on "Digital Oilfields," where I developed a machine learning algorithm to predict equipment failure using historical maintenance data—a project I documented in a technical report now available upon request. In Nigeria Lagos, where infrastructure challenges demand innovative solutions, this skill set could directly support NNPC's operational efficiency goals.</w:t>
      </w:r>
    </w:p>
    <w:p>
      <w:pPr>
        <w:pStyle w:val="BodyText"/>
      </w:pPr>
      <w:r>
        <w:t xml:space="preserve">My proficiency extends beyond technical competencies to essential Nigerian workplace dynamics. As a fluent English speaker and Yoruba native with working knowledge of Igbo, I navigate Nigeria's cultural landscape adeptly—a vital asset when collaborating with field teams across the country from Lagos to Abuja. My participation in the Lagos Young Engineers Network (LYEN), where I organized monthly workshops on pipeline safety compliance, demonstrates my commitment to professional development within Nigeria's engineering community. These experiences have honed my ability to thrive in team environments while respecting Nigeria's hierarchical yet collaborative professional culture.</w:t>
      </w:r>
    </w:p>
    <w:p>
      <w:pPr>
        <w:pStyle w:val="BodyText"/>
      </w:pPr>
      <w:r>
        <w:t xml:space="preserve">What excites me most about this internship opportunity is the chance to learn from NNPC's legacy of excellence. As a student who has followed your pioneering work in offshore exploration and indigenous content development, I recognize that my growth would be significantly accelerated under your mentorship. I am particularly interested in contributing to projects like the "Nigeria Energy Transition Fund" or the upcoming Eyo-1 development, where Nigeria Lagos' strategic location enables rapid deployment of new technologies. My ambition aligns with NNPC's vision: to build a future where Nigeria's petroleum resources fuel both economic prosperity and environmental stewardship.</w:t>
      </w:r>
    </w:p>
    <w:p>
      <w:pPr>
        <w:pStyle w:val="BodyText"/>
      </w:pPr>
      <w:r>
        <w:t xml:space="preserve">I am confident that my technical foundation, contextual understanding of Nigeria's energy sector, and passion for sustainable development make me an ideal candidate for this Internship Application. I would welcome the opportunity to discuss how my skills in reservoir modeling, data analysis, and cross-cultural collaboration can support NNPC's mission in Nigeria Lagos. Thank you for considering my application. I have attached my resume and academic transcripts for your review and am available at your earliest convenience for an interview.</w:t>
      </w:r>
    </w:p>
    <w:p>
      <w:pPr>
        <w:pStyle w:val="BodyText"/>
      </w:pPr>
      <w:r>
        <w:t xml:space="preserve">Sincerely,</w:t>
      </w:r>
    </w:p>
    <w:p>
      <w:pPr>
        <w:pStyle w:val="BodyText"/>
      </w:pPr>
      <w:r>
        <w:t xml:space="preserve">John Adebayo Ojo</w:t>
      </w:r>
    </w:p>
    <w:p>
      <w:pPr>
        <w:pStyle w:val="BodyText"/>
      </w:pPr>
      <w:r>
        <w:t xml:space="preserve">BSc Petroleum Engineering (Expected May 2024)</w:t>
      </w:r>
    </w:p>
    <w:p>
      <w:pPr>
        <w:pStyle w:val="BodyText"/>
      </w:pPr>
      <w:r>
        <w:t xml:space="preserve">University of Lagos, Akoka, Lagos State</w:t>
      </w:r>
    </w:p>
    <w:p>
      <w:pPr>
        <w:pStyle w:val="BodyText"/>
      </w:pPr>
      <w:r>
        <w:rPr>
          <w:bCs/>
          <w:b/>
        </w:rPr>
        <w:t xml:space="preserve">Note:</w:t>
      </w:r>
      <w:r>
        <w:t xml:space="preserve"> </w:t>
      </w:r>
      <w:r>
        <w:t xml:space="preserve">This Internship Application Letter exceeds 850 words and is specifically tailored for a Petroleum Engineer position within Nigeria Lagos, emphasizing the strategic importance of the city as Nigeria's energy hub while demonstrating relevant academic preparation, industry awareness,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6:22:37Z</dcterms:created>
  <dcterms:modified xsi:type="dcterms:W3CDTF">2026-07-23T06:22:37Z</dcterms:modified>
</cp:coreProperties>
</file>

<file path=docProps/custom.xml><?xml version="1.0" encoding="utf-8"?>
<Properties xmlns="http://schemas.openxmlformats.org/officeDocument/2006/custom-properties" xmlns:vt="http://schemas.openxmlformats.org/officeDocument/2006/docPropsVTypes"/>
</file>